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E13B6" w14:textId="178B6CBD" w:rsidR="006C3EA8" w:rsidRPr="006C3EA8" w:rsidRDefault="006C3EA8" w:rsidP="006C3EA8">
      <w:pPr>
        <w:jc w:val="center"/>
        <w:rPr>
          <w:b/>
          <w:sz w:val="28"/>
          <w:szCs w:val="28"/>
        </w:rPr>
      </w:pPr>
      <w:r w:rsidRPr="006C3EA8">
        <w:rPr>
          <w:b/>
          <w:sz w:val="28"/>
          <w:szCs w:val="28"/>
        </w:rPr>
        <w:t>AUTHORIZED SIGNATURE CAR</w:t>
      </w:r>
      <w:r w:rsidR="0043063E">
        <w:rPr>
          <w:b/>
          <w:sz w:val="28"/>
          <w:szCs w:val="28"/>
        </w:rPr>
        <w:t>D</w:t>
      </w:r>
    </w:p>
    <w:p w14:paraId="5E8E13B7" w14:textId="77777777" w:rsidR="006C3EA8" w:rsidRPr="006C3EA8" w:rsidRDefault="006C3EA8" w:rsidP="006C3EA8">
      <w:pPr>
        <w:jc w:val="center"/>
        <w:rPr>
          <w:b/>
          <w:sz w:val="28"/>
          <w:szCs w:val="28"/>
        </w:rPr>
      </w:pPr>
      <w:r w:rsidRPr="006C3EA8">
        <w:rPr>
          <w:b/>
          <w:sz w:val="28"/>
          <w:szCs w:val="28"/>
        </w:rPr>
        <w:t>FOR PROGRAM POLICY AND ACTIVITY DOCUMENTS</w:t>
      </w:r>
    </w:p>
    <w:p w14:paraId="5E8E13B8" w14:textId="77777777" w:rsidR="006C3EA8" w:rsidRPr="006C3EA8" w:rsidRDefault="006C3EA8" w:rsidP="006C3EA8">
      <w:pPr>
        <w:jc w:val="center"/>
        <w:rPr>
          <w:sz w:val="28"/>
          <w:szCs w:val="28"/>
        </w:rPr>
      </w:pPr>
      <w:r w:rsidRPr="006C3EA8">
        <w:rPr>
          <w:b/>
          <w:sz w:val="28"/>
          <w:szCs w:val="28"/>
        </w:rPr>
        <w:t>UNDER THE COMMUNITY HOME INVESTMENT PROGRAM</w:t>
      </w:r>
    </w:p>
    <w:p w14:paraId="5E8E13B9" w14:textId="77777777" w:rsidR="006C3EA8" w:rsidRDefault="006C3EA8" w:rsidP="006C3EA8">
      <w:pPr>
        <w:rPr>
          <w:sz w:val="22"/>
          <w:szCs w:val="22"/>
        </w:rPr>
      </w:pPr>
    </w:p>
    <w:p w14:paraId="5E8E13BC" w14:textId="77777777" w:rsidR="006C3EA8" w:rsidRPr="006C3EA8" w:rsidRDefault="006C3EA8" w:rsidP="006C3EA8">
      <w:pPr>
        <w:rPr>
          <w:b/>
          <w:u w:val="single"/>
        </w:rPr>
      </w:pPr>
      <w:r w:rsidRPr="006C3EA8">
        <w:rPr>
          <w:b/>
          <w:u w:val="single"/>
        </w:rPr>
        <w:t>INSTRUCTIONS:</w:t>
      </w:r>
    </w:p>
    <w:p w14:paraId="5E8E13BD" w14:textId="77777777" w:rsidR="006C3EA8" w:rsidRPr="006C3EA8" w:rsidRDefault="006C3EA8" w:rsidP="006C3EA8"/>
    <w:p w14:paraId="56BC4D34" w14:textId="77777777" w:rsidR="005B4565" w:rsidRPr="005B4565" w:rsidRDefault="006C3EA8" w:rsidP="005B4565">
      <w:pPr>
        <w:jc w:val="both"/>
        <w:rPr>
          <w:sz w:val="22"/>
          <w:szCs w:val="22"/>
        </w:rPr>
      </w:pPr>
      <w:r w:rsidRPr="005B4565">
        <w:rPr>
          <w:sz w:val="22"/>
          <w:szCs w:val="22"/>
        </w:rPr>
        <w:t>Completion of this form is voluntary on behalf of the Authorizing Official of the State Recipient or Sub-recipient.  If no individual(s) is designated in either Section 1</w:t>
      </w:r>
      <w:r w:rsidR="00315ECA" w:rsidRPr="005B4565">
        <w:rPr>
          <w:sz w:val="22"/>
          <w:szCs w:val="22"/>
        </w:rPr>
        <w:t>, 2</w:t>
      </w:r>
      <w:r w:rsidRPr="005B4565">
        <w:rPr>
          <w:sz w:val="22"/>
          <w:szCs w:val="22"/>
        </w:rPr>
        <w:t xml:space="preserve"> or Section </w:t>
      </w:r>
      <w:r w:rsidR="00315ECA" w:rsidRPr="005B4565">
        <w:rPr>
          <w:sz w:val="22"/>
          <w:szCs w:val="22"/>
        </w:rPr>
        <w:t>3</w:t>
      </w:r>
      <w:r w:rsidRPr="005B4565">
        <w:rPr>
          <w:sz w:val="22"/>
          <w:szCs w:val="22"/>
        </w:rPr>
        <w:t>, the Authorizing Official will be required to sign all documents submitted by the State Recipient or Sub-recipient.  This Authorized Signature Card may be utilized for any CHIP Grant regardless of the year that the grant was awarded.</w:t>
      </w:r>
      <w:r w:rsidR="005B4565" w:rsidRPr="005B4565">
        <w:rPr>
          <w:sz w:val="22"/>
          <w:szCs w:val="22"/>
        </w:rPr>
        <w:t xml:space="preserve"> If signatories change during the grant period, a new Authorized Signature Card must be completed and re-submitted prior to the submission of any future draw requests. All draw requests must match the signatory authorizations on file at DCA.</w:t>
      </w:r>
    </w:p>
    <w:p w14:paraId="5E8E13BE" w14:textId="10EA9CE9" w:rsidR="006C3EA8" w:rsidRPr="006C3EA8" w:rsidRDefault="006C3EA8" w:rsidP="006C3EA8">
      <w:pPr>
        <w:jc w:val="both"/>
      </w:pPr>
    </w:p>
    <w:p w14:paraId="5E8E13C0" w14:textId="1E03CE6E" w:rsidR="006C3EA8" w:rsidRPr="005B4565" w:rsidRDefault="006C3EA8" w:rsidP="006C3EA8">
      <w:pPr>
        <w:jc w:val="both"/>
        <w:rPr>
          <w:sz w:val="22"/>
          <w:szCs w:val="22"/>
        </w:rPr>
      </w:pPr>
      <w:r w:rsidRPr="005B4565">
        <w:rPr>
          <w:sz w:val="22"/>
          <w:szCs w:val="22"/>
        </w:rPr>
        <w:t xml:space="preserve">Section 1:  An Authorizing Official of the State Recipient or Sub-recipient may designate up to one individual to take certain actions on behalf of the State Recipient or Sub-recipient.  First, the Designee may approve policy documents of the State Recipient or Sub-recipient.  These policy documents are limited to (1) Section 3 Business and Employee Recruitment Plan, (2) Affirmative Fair Housing Marketing Plan, and (3) MBE/WBE Outreach Plan.  Second, the Designee may approve a request to DCA changing the scope of activities permitted under the Grant Award or changes to the program design authorized under the award. Third, the Designee is authorized to receive all communications concerning grant implementation on behalf of the Grantee from DCA.  Fourth, the Designee may also approve the DCA CHIP/HOME Environmental Screening Checklist.  The Designee must be an elected official or an employee of the State Recipient or Sub-recipient.  </w:t>
      </w:r>
    </w:p>
    <w:p w14:paraId="5E8E13C1" w14:textId="77777777" w:rsidR="006C3EA8" w:rsidRPr="006C3EA8" w:rsidRDefault="006C3EA8" w:rsidP="006C3EA8">
      <w:pPr>
        <w:jc w:val="both"/>
      </w:pPr>
    </w:p>
    <w:p w14:paraId="5E8E13C2" w14:textId="0D4BED9B" w:rsidR="006C3EA8" w:rsidRPr="005B4565" w:rsidRDefault="006C3EA8" w:rsidP="006C3EA8">
      <w:pPr>
        <w:jc w:val="both"/>
        <w:rPr>
          <w:sz w:val="22"/>
          <w:szCs w:val="22"/>
        </w:rPr>
      </w:pPr>
      <w:r w:rsidRPr="005B4565">
        <w:rPr>
          <w:sz w:val="22"/>
          <w:szCs w:val="22"/>
        </w:rPr>
        <w:t xml:space="preserve">Section 2: An Authorizing Official of the State Recipient or Sub-recipient may designate up to two individuals to prepare and submit requests to DCA and receive communication from DCA regarding specific activities or the submission of policies approved by the State Recipient or Sub-recipient. These requests may </w:t>
      </w:r>
      <w:proofErr w:type="gramStart"/>
      <w:r w:rsidRPr="005B4565">
        <w:rPr>
          <w:sz w:val="22"/>
          <w:szCs w:val="22"/>
        </w:rPr>
        <w:t>include, but</w:t>
      </w:r>
      <w:proofErr w:type="gramEnd"/>
      <w:r w:rsidRPr="005B4565">
        <w:rPr>
          <w:sz w:val="22"/>
          <w:szCs w:val="22"/>
        </w:rPr>
        <w:t xml:space="preserve"> are not limited to the following actions: (1) Request to Exceed Maximum, (2) Request to Extend a Grant Award Period, (3) Request to Amend the Grant Budget, (4) Requests to Revise an Activity Set Up Amount, (5) Request to Cancel an Activity, (6) Request to Clear a Contractor, and (7) Request to Address a Conflict of Interest Issue.  </w:t>
      </w:r>
    </w:p>
    <w:p w14:paraId="65E0EB0C" w14:textId="77777777" w:rsidR="009D61BF" w:rsidRDefault="009D61BF" w:rsidP="006C3EA8">
      <w:pPr>
        <w:jc w:val="both"/>
      </w:pPr>
    </w:p>
    <w:p w14:paraId="32682940" w14:textId="53B37A07" w:rsidR="009A38D0" w:rsidRPr="00F363F8" w:rsidRDefault="009D61BF" w:rsidP="00F363F8">
      <w:pPr>
        <w:jc w:val="both"/>
        <w:rPr>
          <w:sz w:val="22"/>
          <w:szCs w:val="22"/>
        </w:rPr>
      </w:pPr>
      <w:r w:rsidRPr="009A38D0">
        <w:rPr>
          <w:sz w:val="22"/>
          <w:szCs w:val="22"/>
        </w:rPr>
        <w:t xml:space="preserve">Section 3: </w:t>
      </w:r>
      <w:r w:rsidR="003C7F5D" w:rsidRPr="005B4565">
        <w:rPr>
          <w:sz w:val="22"/>
          <w:szCs w:val="22"/>
        </w:rPr>
        <w:t xml:space="preserve">Draw authority must be completed </w:t>
      </w:r>
      <w:r w:rsidR="003C7F5D">
        <w:rPr>
          <w:sz w:val="22"/>
          <w:szCs w:val="22"/>
        </w:rPr>
        <w:t>and th</w:t>
      </w:r>
      <w:r w:rsidR="003C7F5D" w:rsidRPr="005B4565">
        <w:rPr>
          <w:sz w:val="22"/>
          <w:szCs w:val="22"/>
        </w:rPr>
        <w:t xml:space="preserve">e designated individual(s) must be either (1) an employee or elected official of the Grantee or (2) an employee of the Administrator under contract with the State Recipient or Sub-recipient to administer the Grant Award on behalf of the State Recipient or Sub-recipient. </w:t>
      </w:r>
      <w:r w:rsidR="009A38D0" w:rsidRPr="009A38D0">
        <w:rPr>
          <w:sz w:val="22"/>
          <w:szCs w:val="22"/>
        </w:rPr>
        <w:t xml:space="preserve">  Check the box designating whether one or two signatures will be required on an individual draw request.  If the Certifying Representative designates him/herself for authorization of the draw request, then two authorized signatures are required.  An employee of the Administrator may not be designated in lieu of an employee of the Recipient. </w:t>
      </w:r>
      <w:r w:rsidR="009A38D0" w:rsidRPr="00545764">
        <w:rPr>
          <w:rFonts w:asciiTheme="minorHAnsi" w:hAnsiTheme="minorHAnsi" w:cs="Arial"/>
          <w:sz w:val="22"/>
          <w:szCs w:val="22"/>
        </w:rPr>
        <w:t xml:space="preserve">  </w:t>
      </w:r>
      <w:r w:rsidR="009A38D0" w:rsidRPr="00F363F8">
        <w:rPr>
          <w:sz w:val="22"/>
          <w:szCs w:val="22"/>
        </w:rPr>
        <w:t xml:space="preserve">No erasures or corrections may appear on the Authorized Signature Card. The Authorized Signature Card (CA-1) must be received and on-file prior to processing draw </w:t>
      </w:r>
      <w:proofErr w:type="gramStart"/>
      <w:r w:rsidR="009A38D0" w:rsidRPr="00F363F8">
        <w:rPr>
          <w:sz w:val="22"/>
          <w:szCs w:val="22"/>
        </w:rPr>
        <w:t>request</w:t>
      </w:r>
      <w:proofErr w:type="gramEnd"/>
      <w:r w:rsidR="009A38D0" w:rsidRPr="00F363F8">
        <w:rPr>
          <w:sz w:val="22"/>
          <w:szCs w:val="22"/>
        </w:rPr>
        <w:t xml:space="preserve"> for all Recipients. </w:t>
      </w:r>
    </w:p>
    <w:p w14:paraId="1C8D01CB" w14:textId="77777777" w:rsidR="00702DDF" w:rsidRDefault="00702DDF" w:rsidP="00702DDF">
      <w:pPr>
        <w:jc w:val="both"/>
        <w:rPr>
          <w:b/>
          <w:sz w:val="22"/>
          <w:szCs w:val="22"/>
        </w:rPr>
      </w:pPr>
    </w:p>
    <w:p w14:paraId="6570F052" w14:textId="7E65A58D" w:rsidR="00702DDF" w:rsidRPr="00702DDF" w:rsidRDefault="00702DDF" w:rsidP="00702DDF">
      <w:pPr>
        <w:jc w:val="both"/>
        <w:rPr>
          <w:sz w:val="22"/>
          <w:szCs w:val="22"/>
        </w:rPr>
      </w:pPr>
      <w:r w:rsidRPr="00702DDF">
        <w:rPr>
          <w:b/>
          <w:sz w:val="22"/>
          <w:szCs w:val="22"/>
        </w:rPr>
        <w:t>Please Note:</w:t>
      </w:r>
      <w:r w:rsidRPr="00702DDF">
        <w:rPr>
          <w:sz w:val="22"/>
          <w:szCs w:val="22"/>
        </w:rPr>
        <w:t xml:space="preserve"> Federal environmental requirements do not allow for any individual other than the Chief Elected Official of the Grantee to certify compliance of the Tier One Environmental Review or the </w:t>
      </w:r>
      <w:proofErr w:type="gramStart"/>
      <w:r w:rsidRPr="00702DDF">
        <w:rPr>
          <w:sz w:val="22"/>
          <w:szCs w:val="22"/>
        </w:rPr>
        <w:t>Site Specific</w:t>
      </w:r>
      <w:proofErr w:type="gramEnd"/>
      <w:r w:rsidRPr="00702DDF">
        <w:rPr>
          <w:sz w:val="22"/>
          <w:szCs w:val="22"/>
        </w:rPr>
        <w:t xml:space="preserve"> Environmental Screening Checklist required by Tier Two. </w:t>
      </w:r>
    </w:p>
    <w:p w14:paraId="38C0695C" w14:textId="77777777" w:rsidR="00702DDF" w:rsidRDefault="00702DDF" w:rsidP="00702DDF">
      <w:pPr>
        <w:jc w:val="both"/>
      </w:pPr>
    </w:p>
    <w:tbl>
      <w:tblPr>
        <w:tblStyle w:val="TableGrid"/>
        <w:tblpPr w:leftFromText="180" w:rightFromText="180" w:vertAnchor="page" w:horzAnchor="margin" w:tblpXSpec="center" w:tblpY="901"/>
        <w:tblW w:w="1026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810"/>
        <w:gridCol w:w="4230"/>
        <w:gridCol w:w="5220"/>
      </w:tblGrid>
      <w:tr w:rsidR="00BD3552" w14:paraId="049C1D7C" w14:textId="77777777" w:rsidTr="00BD3552">
        <w:trPr>
          <w:trHeight w:val="690"/>
        </w:trPr>
        <w:tc>
          <w:tcPr>
            <w:tcW w:w="10260" w:type="dxa"/>
            <w:gridSpan w:val="3"/>
          </w:tcPr>
          <w:p w14:paraId="430AA80F" w14:textId="77777777" w:rsidR="00BD3552" w:rsidRPr="002208A4" w:rsidRDefault="00BD3552" w:rsidP="00BD3552">
            <w:pPr>
              <w:jc w:val="center"/>
              <w:rPr>
                <w:b/>
              </w:rPr>
            </w:pPr>
            <w:r w:rsidRPr="002208A4">
              <w:rPr>
                <w:b/>
              </w:rPr>
              <w:t>AUTHORIZED SIGNATURE CARD</w:t>
            </w:r>
          </w:p>
          <w:p w14:paraId="0ADE136E" w14:textId="77777777" w:rsidR="00BD3552" w:rsidRPr="002208A4" w:rsidRDefault="00BD3552" w:rsidP="00BD3552">
            <w:pPr>
              <w:jc w:val="center"/>
              <w:rPr>
                <w:b/>
              </w:rPr>
            </w:pPr>
            <w:r>
              <w:rPr>
                <w:b/>
              </w:rPr>
              <w:t xml:space="preserve"> COMMUNITY HOME INVESTMENT PROGRAM (CHIP)</w:t>
            </w:r>
          </w:p>
        </w:tc>
      </w:tr>
      <w:tr w:rsidR="00BD3552" w14:paraId="53169EEC" w14:textId="77777777" w:rsidTr="00BD3552">
        <w:trPr>
          <w:trHeight w:val="420"/>
        </w:trPr>
        <w:tc>
          <w:tcPr>
            <w:tcW w:w="5040" w:type="dxa"/>
            <w:gridSpan w:val="2"/>
            <w:vMerge w:val="restart"/>
          </w:tcPr>
          <w:p w14:paraId="7423CC33" w14:textId="77777777" w:rsidR="00BD3552" w:rsidRPr="00ED79FE" w:rsidRDefault="00BD3552" w:rsidP="00BD3552">
            <w:pPr>
              <w:rPr>
                <w:sz w:val="20"/>
                <w:szCs w:val="20"/>
              </w:rPr>
            </w:pPr>
            <w:r>
              <w:rPr>
                <w:sz w:val="20"/>
                <w:szCs w:val="20"/>
              </w:rPr>
              <w:lastRenderedPageBreak/>
              <w:t>Name and Address of State Recipient or Sub-recipient:</w:t>
            </w:r>
          </w:p>
        </w:tc>
        <w:tc>
          <w:tcPr>
            <w:tcW w:w="5220" w:type="dxa"/>
          </w:tcPr>
          <w:p w14:paraId="1C5DBC89" w14:textId="77777777" w:rsidR="00BD3552" w:rsidRPr="00ED79FE" w:rsidRDefault="00BD3552" w:rsidP="00BD3552">
            <w:pPr>
              <w:rPr>
                <w:sz w:val="20"/>
                <w:szCs w:val="20"/>
              </w:rPr>
            </w:pPr>
            <w:r w:rsidRPr="00ED79FE">
              <w:rPr>
                <w:sz w:val="20"/>
                <w:szCs w:val="20"/>
              </w:rPr>
              <w:t>CHIP Grant Number:</w:t>
            </w:r>
          </w:p>
        </w:tc>
      </w:tr>
      <w:tr w:rsidR="00BD3552" w14:paraId="0E6717E8" w14:textId="77777777" w:rsidTr="00BD3552">
        <w:trPr>
          <w:trHeight w:val="442"/>
        </w:trPr>
        <w:tc>
          <w:tcPr>
            <w:tcW w:w="5040" w:type="dxa"/>
            <w:gridSpan w:val="2"/>
            <w:vMerge/>
          </w:tcPr>
          <w:p w14:paraId="25DBA4B2" w14:textId="77777777" w:rsidR="00BD3552" w:rsidRDefault="00BD3552" w:rsidP="00BD3552">
            <w:pPr>
              <w:rPr>
                <w:sz w:val="20"/>
                <w:szCs w:val="20"/>
              </w:rPr>
            </w:pPr>
          </w:p>
        </w:tc>
        <w:tc>
          <w:tcPr>
            <w:tcW w:w="5220" w:type="dxa"/>
          </w:tcPr>
          <w:p w14:paraId="7649F5C9" w14:textId="77777777" w:rsidR="00BD3552" w:rsidRPr="00ED79FE" w:rsidRDefault="00BD3552" w:rsidP="00BD3552">
            <w:pPr>
              <w:rPr>
                <w:sz w:val="20"/>
                <w:szCs w:val="20"/>
              </w:rPr>
            </w:pPr>
            <w:r>
              <w:rPr>
                <w:sz w:val="20"/>
                <w:szCs w:val="20"/>
              </w:rPr>
              <w:t>Tax ID Number:</w:t>
            </w:r>
          </w:p>
        </w:tc>
      </w:tr>
      <w:tr w:rsidR="00BD3552" w14:paraId="7C419E34" w14:textId="77777777" w:rsidTr="00BD3552">
        <w:trPr>
          <w:trHeight w:val="366"/>
        </w:trPr>
        <w:tc>
          <w:tcPr>
            <w:tcW w:w="5040" w:type="dxa"/>
            <w:gridSpan w:val="2"/>
            <w:vMerge/>
          </w:tcPr>
          <w:p w14:paraId="240CEABC" w14:textId="77777777" w:rsidR="00BD3552" w:rsidRDefault="00BD3552" w:rsidP="00BD3552">
            <w:pPr>
              <w:rPr>
                <w:sz w:val="20"/>
                <w:szCs w:val="20"/>
              </w:rPr>
            </w:pPr>
          </w:p>
        </w:tc>
        <w:tc>
          <w:tcPr>
            <w:tcW w:w="5220" w:type="dxa"/>
          </w:tcPr>
          <w:p w14:paraId="1E9604C4" w14:textId="77777777" w:rsidR="00BD3552" w:rsidRDefault="00BD3552" w:rsidP="00BD3552">
            <w:pPr>
              <w:rPr>
                <w:sz w:val="20"/>
                <w:szCs w:val="20"/>
              </w:rPr>
            </w:pPr>
            <w:r>
              <w:rPr>
                <w:sz w:val="20"/>
                <w:szCs w:val="20"/>
              </w:rPr>
              <w:t>DUNS Number:</w:t>
            </w:r>
          </w:p>
        </w:tc>
      </w:tr>
      <w:tr w:rsidR="00BD3552" w14:paraId="69E5A328" w14:textId="77777777" w:rsidTr="00BD3552">
        <w:tc>
          <w:tcPr>
            <w:tcW w:w="10260" w:type="dxa"/>
            <w:gridSpan w:val="3"/>
            <w:shd w:val="clear" w:color="auto" w:fill="D9D9D9" w:themeFill="background1" w:themeFillShade="D9"/>
          </w:tcPr>
          <w:p w14:paraId="7C5F2A45" w14:textId="77777777" w:rsidR="00BD3552" w:rsidRPr="00ED79FE" w:rsidRDefault="00BD3552" w:rsidP="00BD3552">
            <w:pPr>
              <w:rPr>
                <w:sz w:val="16"/>
                <w:szCs w:val="16"/>
              </w:rPr>
            </w:pPr>
            <w:r>
              <w:rPr>
                <w:sz w:val="20"/>
                <w:szCs w:val="20"/>
              </w:rPr>
              <w:t xml:space="preserve">Section 1:  SIGNATURE OF DESIGNATED INDIVIDUAL AUTHORIZED </w:t>
            </w:r>
            <w:r w:rsidRPr="00ED79FE">
              <w:rPr>
                <w:sz w:val="20"/>
                <w:szCs w:val="20"/>
              </w:rPr>
              <w:t>TO</w:t>
            </w:r>
            <w:r>
              <w:rPr>
                <w:sz w:val="20"/>
                <w:szCs w:val="20"/>
              </w:rPr>
              <w:t xml:space="preserve"> APPROVE POLICY DOCUMENTS, APPROVE CHANGES TO PROGRAM DESIGN OF GRANTEE, OR RECEIVE COMMUNICATION FROM DCA REGARDING THE GRANT</w:t>
            </w:r>
            <w:r>
              <w:t xml:space="preserve">                                                                          </w:t>
            </w:r>
          </w:p>
        </w:tc>
      </w:tr>
      <w:tr w:rsidR="00BD3552" w14:paraId="10BADCE8" w14:textId="77777777" w:rsidTr="00BD3552">
        <w:trPr>
          <w:trHeight w:val="683"/>
        </w:trPr>
        <w:tc>
          <w:tcPr>
            <w:tcW w:w="5040" w:type="dxa"/>
            <w:gridSpan w:val="2"/>
          </w:tcPr>
          <w:p w14:paraId="29B12CBE" w14:textId="77777777" w:rsidR="00BD3552" w:rsidRDefault="00BD3552" w:rsidP="00BD3552">
            <w:pPr>
              <w:rPr>
                <w:sz w:val="20"/>
                <w:szCs w:val="20"/>
              </w:rPr>
            </w:pPr>
            <w:r>
              <w:rPr>
                <w:sz w:val="20"/>
                <w:szCs w:val="20"/>
              </w:rPr>
              <w:t xml:space="preserve">Typed </w:t>
            </w:r>
            <w:proofErr w:type="gramStart"/>
            <w:r>
              <w:rPr>
                <w:sz w:val="20"/>
                <w:szCs w:val="20"/>
              </w:rPr>
              <w:t>Name  of</w:t>
            </w:r>
            <w:proofErr w:type="gramEnd"/>
            <w:r>
              <w:rPr>
                <w:sz w:val="20"/>
                <w:szCs w:val="20"/>
              </w:rPr>
              <w:t xml:space="preserve"> Designee:</w:t>
            </w:r>
          </w:p>
          <w:p w14:paraId="0D0E4E7E" w14:textId="77777777" w:rsidR="00BD3552" w:rsidRDefault="00BD3552" w:rsidP="00BD3552">
            <w:pPr>
              <w:rPr>
                <w:sz w:val="20"/>
                <w:szCs w:val="20"/>
              </w:rPr>
            </w:pPr>
          </w:p>
          <w:p w14:paraId="78E5E69A" w14:textId="77777777" w:rsidR="00BD3552" w:rsidRPr="002208A4" w:rsidRDefault="00BD3552" w:rsidP="00BD3552">
            <w:pPr>
              <w:rPr>
                <w:sz w:val="20"/>
                <w:szCs w:val="20"/>
              </w:rPr>
            </w:pPr>
          </w:p>
        </w:tc>
        <w:tc>
          <w:tcPr>
            <w:tcW w:w="5220" w:type="dxa"/>
          </w:tcPr>
          <w:p w14:paraId="26CC8FF1" w14:textId="77777777" w:rsidR="00BD3552" w:rsidRPr="002208A4" w:rsidRDefault="00BD3552" w:rsidP="00BD3552">
            <w:pPr>
              <w:rPr>
                <w:sz w:val="20"/>
                <w:szCs w:val="20"/>
              </w:rPr>
            </w:pPr>
            <w:r w:rsidRPr="002208A4">
              <w:rPr>
                <w:sz w:val="20"/>
                <w:szCs w:val="20"/>
              </w:rPr>
              <w:t>Signature</w:t>
            </w:r>
            <w:r>
              <w:rPr>
                <w:sz w:val="20"/>
                <w:szCs w:val="20"/>
              </w:rPr>
              <w:t xml:space="preserve"> of Designee</w:t>
            </w:r>
          </w:p>
        </w:tc>
      </w:tr>
      <w:tr w:rsidR="00BD3552" w14:paraId="3FB58B21" w14:textId="77777777" w:rsidTr="00BD3552">
        <w:trPr>
          <w:trHeight w:val="522"/>
        </w:trPr>
        <w:tc>
          <w:tcPr>
            <w:tcW w:w="5040" w:type="dxa"/>
            <w:gridSpan w:val="2"/>
          </w:tcPr>
          <w:p w14:paraId="6BB96747" w14:textId="77777777" w:rsidR="00BD3552" w:rsidRDefault="00BD3552" w:rsidP="00BD3552">
            <w:pPr>
              <w:rPr>
                <w:sz w:val="20"/>
                <w:szCs w:val="20"/>
              </w:rPr>
            </w:pPr>
            <w:r>
              <w:rPr>
                <w:sz w:val="20"/>
                <w:szCs w:val="20"/>
              </w:rPr>
              <w:t>Phone Number of Designee:</w:t>
            </w:r>
          </w:p>
        </w:tc>
        <w:tc>
          <w:tcPr>
            <w:tcW w:w="5220" w:type="dxa"/>
          </w:tcPr>
          <w:p w14:paraId="42BBF512" w14:textId="77777777" w:rsidR="00BD3552" w:rsidRDefault="00BD3552" w:rsidP="00BD3552">
            <w:pPr>
              <w:rPr>
                <w:sz w:val="20"/>
                <w:szCs w:val="20"/>
              </w:rPr>
            </w:pPr>
            <w:r>
              <w:rPr>
                <w:sz w:val="20"/>
                <w:szCs w:val="20"/>
              </w:rPr>
              <w:t>Email Address of Designee:</w:t>
            </w:r>
          </w:p>
        </w:tc>
      </w:tr>
      <w:tr w:rsidR="00BD3552" w14:paraId="5D3584D1" w14:textId="77777777" w:rsidTr="00BD3552">
        <w:trPr>
          <w:trHeight w:val="591"/>
        </w:trPr>
        <w:tc>
          <w:tcPr>
            <w:tcW w:w="10260" w:type="dxa"/>
            <w:gridSpan w:val="3"/>
          </w:tcPr>
          <w:p w14:paraId="32A757CB" w14:textId="77777777" w:rsidR="00BD3552" w:rsidRDefault="00BD3552" w:rsidP="00BD3552">
            <w:pPr>
              <w:rPr>
                <w:sz w:val="20"/>
                <w:szCs w:val="20"/>
              </w:rPr>
            </w:pPr>
            <w:r>
              <w:rPr>
                <w:sz w:val="20"/>
                <w:szCs w:val="20"/>
              </w:rPr>
              <w:t>Mailing Address of Designee:</w:t>
            </w:r>
          </w:p>
          <w:p w14:paraId="58DFC250" w14:textId="7DCADAD1" w:rsidR="00BD3552" w:rsidRDefault="00BD3552" w:rsidP="00BD3552">
            <w:pPr>
              <w:rPr>
                <w:sz w:val="20"/>
                <w:szCs w:val="20"/>
              </w:rPr>
            </w:pPr>
          </w:p>
          <w:p w14:paraId="6A3974D7" w14:textId="77777777" w:rsidR="00200221" w:rsidRDefault="00200221" w:rsidP="00BD3552">
            <w:pPr>
              <w:rPr>
                <w:sz w:val="20"/>
                <w:szCs w:val="20"/>
              </w:rPr>
            </w:pPr>
          </w:p>
          <w:p w14:paraId="1B2E606A" w14:textId="77777777" w:rsidR="00BD3552" w:rsidRDefault="00BD3552" w:rsidP="00BD3552">
            <w:pPr>
              <w:rPr>
                <w:sz w:val="20"/>
                <w:szCs w:val="20"/>
              </w:rPr>
            </w:pPr>
          </w:p>
        </w:tc>
      </w:tr>
      <w:tr w:rsidR="00BD3552" w14:paraId="3A632216" w14:textId="77777777" w:rsidTr="00BD3552">
        <w:trPr>
          <w:trHeight w:val="522"/>
        </w:trPr>
        <w:tc>
          <w:tcPr>
            <w:tcW w:w="10260" w:type="dxa"/>
            <w:gridSpan w:val="3"/>
            <w:shd w:val="clear" w:color="auto" w:fill="D9D9D9" w:themeFill="background1" w:themeFillShade="D9"/>
          </w:tcPr>
          <w:p w14:paraId="69353C9C" w14:textId="77777777" w:rsidR="00BD3552" w:rsidRPr="00C44E92" w:rsidRDefault="00BD3552" w:rsidP="00BD3552">
            <w:pPr>
              <w:rPr>
                <w:sz w:val="20"/>
                <w:szCs w:val="20"/>
              </w:rPr>
            </w:pPr>
            <w:r w:rsidRPr="00C44E92">
              <w:rPr>
                <w:sz w:val="20"/>
                <w:szCs w:val="20"/>
              </w:rPr>
              <w:t xml:space="preserve">Section 2: SIGNATURE OF DESIGNATED INDIVIDUAL(S) AUTHORIZED TO SUBMIT NON-DRAWDOWN REQUESTS TO DCA CONCERNING A SPECIFIC PROJECT/ACTIVITY OR POLICES APPROVED BY THE STATE RECIPIENT OR SUBRECIPIENT: </w:t>
            </w:r>
          </w:p>
        </w:tc>
      </w:tr>
      <w:tr w:rsidR="00BD3552" w14:paraId="16DEFEC8" w14:textId="77777777" w:rsidTr="00BD3552">
        <w:trPr>
          <w:trHeight w:val="621"/>
        </w:trPr>
        <w:tc>
          <w:tcPr>
            <w:tcW w:w="5040" w:type="dxa"/>
            <w:gridSpan w:val="2"/>
          </w:tcPr>
          <w:p w14:paraId="081F71AC" w14:textId="77777777" w:rsidR="00BD3552" w:rsidRPr="00D555FF" w:rsidRDefault="00BD3552" w:rsidP="00BD3552">
            <w:pPr>
              <w:rPr>
                <w:sz w:val="20"/>
                <w:szCs w:val="20"/>
              </w:rPr>
            </w:pPr>
            <w:r>
              <w:rPr>
                <w:sz w:val="20"/>
                <w:szCs w:val="20"/>
              </w:rPr>
              <w:t>Typed Name of Designee 1:</w:t>
            </w:r>
          </w:p>
        </w:tc>
        <w:tc>
          <w:tcPr>
            <w:tcW w:w="5220" w:type="dxa"/>
          </w:tcPr>
          <w:p w14:paraId="3958987E" w14:textId="77777777" w:rsidR="00BD3552" w:rsidRPr="002208A4" w:rsidRDefault="00BD3552" w:rsidP="00BD3552">
            <w:pPr>
              <w:rPr>
                <w:sz w:val="20"/>
                <w:szCs w:val="20"/>
              </w:rPr>
            </w:pPr>
            <w:r>
              <w:rPr>
                <w:sz w:val="20"/>
                <w:szCs w:val="20"/>
              </w:rPr>
              <w:t>Typed Name of Designee 2 (if applicable):</w:t>
            </w:r>
          </w:p>
        </w:tc>
      </w:tr>
      <w:tr w:rsidR="00BD3552" w14:paraId="08AC53E2" w14:textId="77777777" w:rsidTr="00BD3552">
        <w:trPr>
          <w:trHeight w:val="603"/>
        </w:trPr>
        <w:tc>
          <w:tcPr>
            <w:tcW w:w="5040" w:type="dxa"/>
            <w:gridSpan w:val="2"/>
          </w:tcPr>
          <w:p w14:paraId="03E0EC71" w14:textId="77777777" w:rsidR="00BD3552" w:rsidRPr="00D555FF" w:rsidRDefault="00BD3552" w:rsidP="00BD3552">
            <w:pPr>
              <w:rPr>
                <w:sz w:val="20"/>
                <w:szCs w:val="20"/>
              </w:rPr>
            </w:pPr>
            <w:r w:rsidRPr="00D555FF">
              <w:rPr>
                <w:sz w:val="20"/>
                <w:szCs w:val="20"/>
              </w:rPr>
              <w:t>Signature</w:t>
            </w:r>
            <w:r>
              <w:rPr>
                <w:sz w:val="20"/>
                <w:szCs w:val="20"/>
              </w:rPr>
              <w:t xml:space="preserve"> of Designee 1:</w:t>
            </w:r>
          </w:p>
        </w:tc>
        <w:tc>
          <w:tcPr>
            <w:tcW w:w="5220" w:type="dxa"/>
          </w:tcPr>
          <w:p w14:paraId="66DB5DDA" w14:textId="77777777" w:rsidR="00BD3552" w:rsidRPr="002208A4" w:rsidRDefault="00BD3552" w:rsidP="00BD3552">
            <w:pPr>
              <w:rPr>
                <w:sz w:val="20"/>
                <w:szCs w:val="20"/>
              </w:rPr>
            </w:pPr>
            <w:r w:rsidRPr="002208A4">
              <w:rPr>
                <w:sz w:val="20"/>
                <w:szCs w:val="20"/>
              </w:rPr>
              <w:t>Signature</w:t>
            </w:r>
            <w:r>
              <w:rPr>
                <w:sz w:val="20"/>
                <w:szCs w:val="20"/>
              </w:rPr>
              <w:t xml:space="preserve"> of Designee 2:</w:t>
            </w:r>
          </w:p>
        </w:tc>
      </w:tr>
      <w:tr w:rsidR="00BD3552" w14:paraId="5D2D3997" w14:textId="77777777" w:rsidTr="00BD3552">
        <w:trPr>
          <w:trHeight w:val="402"/>
        </w:trPr>
        <w:tc>
          <w:tcPr>
            <w:tcW w:w="10260" w:type="dxa"/>
            <w:gridSpan w:val="3"/>
            <w:shd w:val="clear" w:color="auto" w:fill="D9D9D9" w:themeFill="background1" w:themeFillShade="D9"/>
          </w:tcPr>
          <w:p w14:paraId="561AB6DA" w14:textId="77777777" w:rsidR="00BD3552" w:rsidRPr="008604CE" w:rsidRDefault="00BD3552" w:rsidP="00BD3552">
            <w:pPr>
              <w:rPr>
                <w:sz w:val="22"/>
                <w:szCs w:val="22"/>
              </w:rPr>
            </w:pPr>
            <w:r w:rsidRPr="008604CE">
              <w:rPr>
                <w:sz w:val="22"/>
                <w:szCs w:val="22"/>
              </w:rPr>
              <w:t>Section 3:</w:t>
            </w:r>
            <w:r>
              <w:rPr>
                <w:sz w:val="22"/>
                <w:szCs w:val="22"/>
              </w:rPr>
              <w:t xml:space="preserve"> </w:t>
            </w:r>
            <w:r w:rsidRPr="008604CE">
              <w:rPr>
                <w:sz w:val="22"/>
                <w:szCs w:val="22"/>
              </w:rPr>
              <w:t>SIGNATURE OF INDIVIDUALS AUTHORIZED TO INITIATE DRAW REQUESTS</w:t>
            </w:r>
            <w:r>
              <w:rPr>
                <w:sz w:val="22"/>
                <w:szCs w:val="22"/>
              </w:rPr>
              <w:t>.</w:t>
            </w:r>
          </w:p>
          <w:p w14:paraId="59E5BA69" w14:textId="77777777" w:rsidR="00BD3552" w:rsidRPr="00184102" w:rsidRDefault="00BD3552" w:rsidP="00BD3552">
            <w:pPr>
              <w:rPr>
                <w:sz w:val="22"/>
                <w:szCs w:val="22"/>
              </w:rPr>
            </w:pPr>
            <w:r w:rsidRPr="008604CE">
              <w:rPr>
                <w:sz w:val="22"/>
                <w:szCs w:val="22"/>
              </w:rPr>
              <w:t xml:space="preserve"> </w:t>
            </w:r>
          </w:p>
        </w:tc>
      </w:tr>
      <w:tr w:rsidR="00BD3552" w14:paraId="106E0B26" w14:textId="77777777" w:rsidTr="008F7AE2">
        <w:trPr>
          <w:trHeight w:val="366"/>
        </w:trPr>
        <w:tc>
          <w:tcPr>
            <w:tcW w:w="810" w:type="dxa"/>
          </w:tcPr>
          <w:p w14:paraId="5075320A" w14:textId="10F385EE" w:rsidR="00BD3552" w:rsidRDefault="00BD3552" w:rsidP="008F7AE2">
            <w:pPr>
              <w:rPr>
                <w:sz w:val="22"/>
                <w:szCs w:val="22"/>
              </w:rPr>
            </w:pPr>
            <w:r>
              <w:rPr>
                <w:rFonts w:ascii="Segoe UI Symbol" w:hAnsi="Segoe UI Symbol"/>
                <w:sz w:val="22"/>
                <w:szCs w:val="22"/>
              </w:rPr>
              <w:t>⃞</w:t>
            </w:r>
          </w:p>
        </w:tc>
        <w:tc>
          <w:tcPr>
            <w:tcW w:w="9450" w:type="dxa"/>
            <w:gridSpan w:val="2"/>
          </w:tcPr>
          <w:p w14:paraId="3B0D832C" w14:textId="76350A02" w:rsidR="00BD3552" w:rsidRPr="008604CE" w:rsidRDefault="00BD3552" w:rsidP="00BD3552">
            <w:pPr>
              <w:rPr>
                <w:sz w:val="22"/>
                <w:szCs w:val="22"/>
              </w:rPr>
            </w:pPr>
            <w:r>
              <w:rPr>
                <w:sz w:val="22"/>
                <w:szCs w:val="22"/>
              </w:rPr>
              <w:t>A</w:t>
            </w:r>
            <w:r w:rsidRPr="008604CE">
              <w:rPr>
                <w:sz w:val="22"/>
                <w:szCs w:val="22"/>
              </w:rPr>
              <w:t>ny two signatures</w:t>
            </w:r>
            <w:r>
              <w:rPr>
                <w:sz w:val="22"/>
                <w:szCs w:val="22"/>
              </w:rPr>
              <w:t xml:space="preserve"> </w:t>
            </w:r>
            <w:r w:rsidR="00200221">
              <w:rPr>
                <w:sz w:val="22"/>
                <w:szCs w:val="22"/>
              </w:rPr>
              <w:t>are</w:t>
            </w:r>
            <w:r>
              <w:rPr>
                <w:sz w:val="22"/>
                <w:szCs w:val="22"/>
              </w:rPr>
              <w:t xml:space="preserve"> required on Draw Request</w:t>
            </w:r>
          </w:p>
        </w:tc>
      </w:tr>
      <w:tr w:rsidR="00BD3552" w14:paraId="2F5EF602" w14:textId="77777777" w:rsidTr="00BD3552">
        <w:trPr>
          <w:trHeight w:val="432"/>
        </w:trPr>
        <w:tc>
          <w:tcPr>
            <w:tcW w:w="810" w:type="dxa"/>
          </w:tcPr>
          <w:p w14:paraId="68AE7450" w14:textId="77777777" w:rsidR="00BD3552" w:rsidRDefault="00BD3552" w:rsidP="00BD3552">
            <w:pPr>
              <w:rPr>
                <w:rFonts w:ascii="Segoe UI Symbol" w:hAnsi="Segoe UI Symbol"/>
                <w:sz w:val="22"/>
                <w:szCs w:val="22"/>
              </w:rPr>
            </w:pPr>
            <w:r>
              <w:rPr>
                <w:rFonts w:ascii="Segoe UI Symbol" w:hAnsi="Segoe UI Symbol"/>
                <w:sz w:val="22"/>
                <w:szCs w:val="22"/>
              </w:rPr>
              <w:t>⃞</w:t>
            </w:r>
          </w:p>
        </w:tc>
        <w:tc>
          <w:tcPr>
            <w:tcW w:w="9450" w:type="dxa"/>
            <w:gridSpan w:val="2"/>
          </w:tcPr>
          <w:p w14:paraId="07B11428" w14:textId="77777777" w:rsidR="00BD3552" w:rsidRDefault="00BD3552" w:rsidP="00BD3552">
            <w:pPr>
              <w:rPr>
                <w:sz w:val="22"/>
                <w:szCs w:val="22"/>
              </w:rPr>
            </w:pPr>
            <w:r>
              <w:rPr>
                <w:sz w:val="22"/>
                <w:szCs w:val="22"/>
              </w:rPr>
              <w:t>O</w:t>
            </w:r>
            <w:r w:rsidRPr="008604CE">
              <w:rPr>
                <w:sz w:val="22"/>
                <w:szCs w:val="22"/>
              </w:rPr>
              <w:t>nly one signature is required on Draw Request</w:t>
            </w:r>
          </w:p>
        </w:tc>
      </w:tr>
      <w:tr w:rsidR="00BD3552" w14:paraId="4EDF99A3" w14:textId="77777777" w:rsidTr="00BD3552">
        <w:trPr>
          <w:trHeight w:val="558"/>
        </w:trPr>
        <w:tc>
          <w:tcPr>
            <w:tcW w:w="5040" w:type="dxa"/>
            <w:gridSpan w:val="2"/>
          </w:tcPr>
          <w:p w14:paraId="69107C65" w14:textId="77777777" w:rsidR="00BD3552" w:rsidRDefault="00BD3552" w:rsidP="00BD3552">
            <w:pPr>
              <w:rPr>
                <w:sz w:val="18"/>
                <w:szCs w:val="18"/>
              </w:rPr>
            </w:pPr>
            <w:r>
              <w:rPr>
                <w:sz w:val="20"/>
                <w:szCs w:val="20"/>
              </w:rPr>
              <w:t>Typed Name of Designee 1:</w:t>
            </w:r>
          </w:p>
        </w:tc>
        <w:tc>
          <w:tcPr>
            <w:tcW w:w="5220" w:type="dxa"/>
          </w:tcPr>
          <w:p w14:paraId="38812E72" w14:textId="77777777" w:rsidR="00BD3552" w:rsidRDefault="00BD3552" w:rsidP="00BD3552">
            <w:pPr>
              <w:rPr>
                <w:sz w:val="18"/>
                <w:szCs w:val="18"/>
              </w:rPr>
            </w:pPr>
            <w:r>
              <w:rPr>
                <w:sz w:val="20"/>
                <w:szCs w:val="20"/>
              </w:rPr>
              <w:t>Typed Name of Designee 2 (if applicable):</w:t>
            </w:r>
          </w:p>
        </w:tc>
      </w:tr>
      <w:tr w:rsidR="00BD3552" w14:paraId="5B04AE97" w14:textId="77777777" w:rsidTr="00BD3552">
        <w:trPr>
          <w:trHeight w:val="558"/>
        </w:trPr>
        <w:tc>
          <w:tcPr>
            <w:tcW w:w="5040" w:type="dxa"/>
            <w:gridSpan w:val="2"/>
          </w:tcPr>
          <w:p w14:paraId="7315F454" w14:textId="77777777" w:rsidR="00BD3552" w:rsidRDefault="00BD3552" w:rsidP="00BD3552">
            <w:pPr>
              <w:rPr>
                <w:sz w:val="18"/>
                <w:szCs w:val="18"/>
              </w:rPr>
            </w:pPr>
            <w:r w:rsidRPr="00D555FF">
              <w:rPr>
                <w:sz w:val="20"/>
                <w:szCs w:val="20"/>
              </w:rPr>
              <w:t>Signature</w:t>
            </w:r>
            <w:r>
              <w:rPr>
                <w:sz w:val="20"/>
                <w:szCs w:val="20"/>
              </w:rPr>
              <w:t xml:space="preserve"> of Designee 1:</w:t>
            </w:r>
          </w:p>
        </w:tc>
        <w:tc>
          <w:tcPr>
            <w:tcW w:w="5220" w:type="dxa"/>
          </w:tcPr>
          <w:p w14:paraId="2C4B2CDC" w14:textId="77777777" w:rsidR="00BD3552" w:rsidRDefault="00BD3552" w:rsidP="00BD3552">
            <w:pPr>
              <w:rPr>
                <w:sz w:val="18"/>
                <w:szCs w:val="18"/>
              </w:rPr>
            </w:pPr>
            <w:r w:rsidRPr="002208A4">
              <w:rPr>
                <w:sz w:val="20"/>
                <w:szCs w:val="20"/>
              </w:rPr>
              <w:t>Signature</w:t>
            </w:r>
            <w:r>
              <w:rPr>
                <w:sz w:val="20"/>
                <w:szCs w:val="20"/>
              </w:rPr>
              <w:t xml:space="preserve"> of Designee 2:</w:t>
            </w:r>
          </w:p>
        </w:tc>
      </w:tr>
      <w:tr w:rsidR="00BD3552" w14:paraId="3DBC440F" w14:textId="77777777" w:rsidTr="00BD3552">
        <w:trPr>
          <w:trHeight w:val="501"/>
        </w:trPr>
        <w:tc>
          <w:tcPr>
            <w:tcW w:w="5040" w:type="dxa"/>
            <w:gridSpan w:val="2"/>
          </w:tcPr>
          <w:p w14:paraId="5DAAB94F" w14:textId="77777777" w:rsidR="00BD3552" w:rsidRDefault="00BD3552" w:rsidP="00BD3552">
            <w:pPr>
              <w:rPr>
                <w:sz w:val="18"/>
                <w:szCs w:val="18"/>
              </w:rPr>
            </w:pPr>
            <w:r>
              <w:rPr>
                <w:sz w:val="20"/>
                <w:szCs w:val="20"/>
              </w:rPr>
              <w:t>Typed Name of Designee 3(if applicable):</w:t>
            </w:r>
          </w:p>
        </w:tc>
        <w:tc>
          <w:tcPr>
            <w:tcW w:w="5220" w:type="dxa"/>
          </w:tcPr>
          <w:p w14:paraId="7993FF76" w14:textId="77777777" w:rsidR="00BD3552" w:rsidRDefault="00BD3552" w:rsidP="00BD3552">
            <w:pPr>
              <w:rPr>
                <w:sz w:val="18"/>
                <w:szCs w:val="18"/>
              </w:rPr>
            </w:pPr>
            <w:r>
              <w:rPr>
                <w:sz w:val="20"/>
                <w:szCs w:val="20"/>
              </w:rPr>
              <w:t>Typed Name of Designee 4 (if applicable):</w:t>
            </w:r>
          </w:p>
        </w:tc>
      </w:tr>
      <w:tr w:rsidR="00BD3552" w14:paraId="3F10502F" w14:textId="77777777" w:rsidTr="00BD3552">
        <w:trPr>
          <w:trHeight w:val="501"/>
        </w:trPr>
        <w:tc>
          <w:tcPr>
            <w:tcW w:w="5040" w:type="dxa"/>
            <w:gridSpan w:val="2"/>
          </w:tcPr>
          <w:p w14:paraId="7A8BC664" w14:textId="77777777" w:rsidR="00BD3552" w:rsidRDefault="00BD3552" w:rsidP="00BD3552">
            <w:pPr>
              <w:rPr>
                <w:sz w:val="18"/>
                <w:szCs w:val="18"/>
              </w:rPr>
            </w:pPr>
            <w:r w:rsidRPr="00D555FF">
              <w:rPr>
                <w:sz w:val="20"/>
                <w:szCs w:val="20"/>
              </w:rPr>
              <w:t>Signature</w:t>
            </w:r>
            <w:r>
              <w:rPr>
                <w:sz w:val="20"/>
                <w:szCs w:val="20"/>
              </w:rPr>
              <w:t xml:space="preserve"> of Designee 3:</w:t>
            </w:r>
          </w:p>
        </w:tc>
        <w:tc>
          <w:tcPr>
            <w:tcW w:w="5220" w:type="dxa"/>
          </w:tcPr>
          <w:p w14:paraId="5F46ED73" w14:textId="77777777" w:rsidR="00BD3552" w:rsidRDefault="00BD3552" w:rsidP="00BD3552">
            <w:pPr>
              <w:rPr>
                <w:sz w:val="18"/>
                <w:szCs w:val="18"/>
              </w:rPr>
            </w:pPr>
            <w:r w:rsidRPr="002208A4">
              <w:rPr>
                <w:sz w:val="20"/>
                <w:szCs w:val="20"/>
              </w:rPr>
              <w:t>Signature</w:t>
            </w:r>
            <w:r>
              <w:rPr>
                <w:sz w:val="20"/>
                <w:szCs w:val="20"/>
              </w:rPr>
              <w:t xml:space="preserve"> of Designee 4:</w:t>
            </w:r>
          </w:p>
        </w:tc>
      </w:tr>
      <w:tr w:rsidR="00BD3552" w14:paraId="01FA8B14" w14:textId="77777777" w:rsidTr="00BD3552">
        <w:trPr>
          <w:trHeight w:val="1356"/>
        </w:trPr>
        <w:tc>
          <w:tcPr>
            <w:tcW w:w="10260" w:type="dxa"/>
            <w:gridSpan w:val="3"/>
          </w:tcPr>
          <w:p w14:paraId="6FE0FB21" w14:textId="77777777" w:rsidR="00BD3552" w:rsidRDefault="00BD3552" w:rsidP="00BD3552">
            <w:pPr>
              <w:rPr>
                <w:sz w:val="16"/>
                <w:szCs w:val="16"/>
              </w:rPr>
            </w:pPr>
            <w:r w:rsidRPr="003074E9">
              <w:rPr>
                <w:sz w:val="18"/>
                <w:szCs w:val="18"/>
              </w:rPr>
              <w:t xml:space="preserve">I CERTIFY THAT THE SIGNATURES ABOVE ARE THE INDIVIDUALS AUTHORIZED TO </w:t>
            </w:r>
            <w:r>
              <w:rPr>
                <w:sz w:val="18"/>
                <w:szCs w:val="18"/>
              </w:rPr>
              <w:t>TAKE THE ACTION NOTED</w:t>
            </w:r>
            <w:r w:rsidRPr="003074E9">
              <w:rPr>
                <w:sz w:val="18"/>
                <w:szCs w:val="18"/>
              </w:rPr>
              <w:t xml:space="preserve"> UNDER THE GRANT CITED ABOVE:</w:t>
            </w:r>
          </w:p>
          <w:p w14:paraId="250F1BF3" w14:textId="77777777" w:rsidR="00BD3552" w:rsidRDefault="00BD3552" w:rsidP="00BD3552">
            <w:pPr>
              <w:rPr>
                <w:sz w:val="16"/>
                <w:szCs w:val="16"/>
              </w:rPr>
            </w:pPr>
          </w:p>
          <w:p w14:paraId="4FAFEF9A" w14:textId="77777777" w:rsidR="00BD3552" w:rsidRDefault="00BD3552" w:rsidP="00BD3552">
            <w:pPr>
              <w:rPr>
                <w:sz w:val="16"/>
                <w:szCs w:val="16"/>
              </w:rPr>
            </w:pPr>
          </w:p>
          <w:p w14:paraId="2B87B4DF" w14:textId="77777777" w:rsidR="00BD3552" w:rsidRDefault="00BD3552" w:rsidP="00BD3552">
            <w:pPr>
              <w:rPr>
                <w:sz w:val="16"/>
                <w:szCs w:val="16"/>
              </w:rPr>
            </w:pPr>
            <w:r>
              <w:rPr>
                <w:sz w:val="16"/>
                <w:szCs w:val="16"/>
              </w:rPr>
              <w:t>_____________________________________________________________________________________________________________________</w:t>
            </w:r>
          </w:p>
          <w:p w14:paraId="1032A542" w14:textId="77777777" w:rsidR="00BD3552" w:rsidRPr="003074E9" w:rsidRDefault="00BD3552" w:rsidP="00BD3552">
            <w:pPr>
              <w:rPr>
                <w:sz w:val="20"/>
                <w:szCs w:val="20"/>
              </w:rPr>
            </w:pPr>
            <w:r w:rsidRPr="003074E9">
              <w:rPr>
                <w:sz w:val="20"/>
                <w:szCs w:val="20"/>
              </w:rPr>
              <w:t>SIGNATURE OF AUTHORIZING OFFICIAL (State Recipient</w:t>
            </w:r>
            <w:r>
              <w:rPr>
                <w:sz w:val="20"/>
                <w:szCs w:val="20"/>
              </w:rPr>
              <w:t xml:space="preserve"> or Sub-</w:t>
            </w:r>
            <w:proofErr w:type="gramStart"/>
            <w:r>
              <w:rPr>
                <w:sz w:val="20"/>
                <w:szCs w:val="20"/>
              </w:rPr>
              <w:t>recipient)</w:t>
            </w:r>
            <w:r w:rsidRPr="003074E9">
              <w:rPr>
                <w:sz w:val="20"/>
                <w:szCs w:val="20"/>
              </w:rPr>
              <w:t xml:space="preserve">   </w:t>
            </w:r>
            <w:proofErr w:type="gramEnd"/>
            <w:r w:rsidRPr="003074E9">
              <w:rPr>
                <w:sz w:val="20"/>
                <w:szCs w:val="20"/>
              </w:rPr>
              <w:t xml:space="preserve">                             DATE</w:t>
            </w:r>
          </w:p>
        </w:tc>
      </w:tr>
      <w:tr w:rsidR="00BD3552" w14:paraId="3A188D46" w14:textId="77777777" w:rsidTr="00BD3552">
        <w:trPr>
          <w:trHeight w:val="587"/>
        </w:trPr>
        <w:tc>
          <w:tcPr>
            <w:tcW w:w="10260" w:type="dxa"/>
            <w:gridSpan w:val="3"/>
          </w:tcPr>
          <w:p w14:paraId="51F8E6A5" w14:textId="77777777" w:rsidR="00BD3552" w:rsidRDefault="00BD3552" w:rsidP="00BD3552">
            <w:pPr>
              <w:rPr>
                <w:sz w:val="20"/>
                <w:szCs w:val="20"/>
              </w:rPr>
            </w:pPr>
            <w:r w:rsidRPr="003074E9">
              <w:rPr>
                <w:sz w:val="20"/>
                <w:szCs w:val="20"/>
              </w:rPr>
              <w:t>TYPED NAME OF AUTHORIZING OFFICIAL</w:t>
            </w:r>
          </w:p>
          <w:p w14:paraId="4464E140" w14:textId="77777777" w:rsidR="008F7AE2" w:rsidRDefault="008F7AE2" w:rsidP="00BD3552">
            <w:pPr>
              <w:rPr>
                <w:sz w:val="20"/>
                <w:szCs w:val="20"/>
              </w:rPr>
            </w:pPr>
          </w:p>
          <w:p w14:paraId="77FCD8DD" w14:textId="54B5254D" w:rsidR="008F7AE2" w:rsidRPr="003074E9" w:rsidRDefault="008F7AE2" w:rsidP="00BD3552">
            <w:pPr>
              <w:rPr>
                <w:sz w:val="20"/>
                <w:szCs w:val="20"/>
              </w:rPr>
            </w:pPr>
          </w:p>
        </w:tc>
      </w:tr>
    </w:tbl>
    <w:p w14:paraId="5E8E13C8" w14:textId="77777777" w:rsidR="006C3EA8" w:rsidRDefault="006C3EA8"/>
    <w:p w14:paraId="5E8E1406" w14:textId="77777777" w:rsidR="009A1A1F" w:rsidRPr="002574EE" w:rsidRDefault="009A1A1F">
      <w:pPr>
        <w:rPr>
          <w:sz w:val="22"/>
          <w:szCs w:val="22"/>
        </w:rPr>
      </w:pPr>
    </w:p>
    <w:sectPr w:rsidR="009A1A1F" w:rsidRPr="002574EE" w:rsidSect="006C3EA8">
      <w:footerReference w:type="default" r:id="rId10"/>
      <w:pgSz w:w="12240" w:h="15840"/>
      <w:pgMar w:top="1296" w:right="1440" w:bottom="1152"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56710" w14:textId="77777777" w:rsidR="00E015C1" w:rsidRDefault="00E015C1">
      <w:r>
        <w:separator/>
      </w:r>
    </w:p>
  </w:endnote>
  <w:endnote w:type="continuationSeparator" w:id="0">
    <w:p w14:paraId="01B14651" w14:textId="77777777" w:rsidR="00E015C1" w:rsidRDefault="00E01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577986"/>
      <w:docPartObj>
        <w:docPartGallery w:val="Page Numbers (Bottom of Page)"/>
        <w:docPartUnique/>
      </w:docPartObj>
    </w:sdtPr>
    <w:sdtEndPr/>
    <w:sdtContent>
      <w:p w14:paraId="5E8E140B" w14:textId="77777777" w:rsidR="00C6200A" w:rsidRDefault="006D3796">
        <w:pPr>
          <w:pStyle w:val="Footer"/>
          <w:jc w:val="center"/>
        </w:pPr>
        <w:r>
          <w:fldChar w:fldCharType="begin"/>
        </w:r>
        <w:r>
          <w:instrText xml:space="preserve"> PAGE   \* MERGEFORMAT </w:instrText>
        </w:r>
        <w:r>
          <w:fldChar w:fldCharType="separate"/>
        </w:r>
        <w:r w:rsidR="00F06515">
          <w:rPr>
            <w:noProof/>
          </w:rPr>
          <w:t>2</w:t>
        </w:r>
        <w:r>
          <w:rPr>
            <w:noProof/>
          </w:rPr>
          <w:fldChar w:fldCharType="end"/>
        </w:r>
      </w:p>
    </w:sdtContent>
  </w:sdt>
  <w:p w14:paraId="5E8E140C" w14:textId="72D58FA1" w:rsidR="00C5766A" w:rsidRPr="00C5766A" w:rsidRDefault="00C6200A" w:rsidP="00C5766A">
    <w:pPr>
      <w:pStyle w:val="Footer"/>
      <w:jc w:val="right"/>
      <w:rPr>
        <w:sz w:val="18"/>
        <w:szCs w:val="18"/>
      </w:rPr>
    </w:pPr>
    <w:r>
      <w:rPr>
        <w:sz w:val="18"/>
        <w:szCs w:val="18"/>
      </w:rPr>
      <w:t>CA -</w:t>
    </w:r>
    <w:r w:rsidR="00F910B7">
      <w:rPr>
        <w:sz w:val="18"/>
        <w:szCs w:val="18"/>
      </w:rPr>
      <w:t>1</w:t>
    </w:r>
    <w:r w:rsidR="007E3B88">
      <w:rPr>
        <w:sz w:val="18"/>
        <w:szCs w:val="18"/>
      </w:rPr>
      <w:t xml:space="preserve"> </w:t>
    </w:r>
    <w:r w:rsidR="00FD4836">
      <w:rPr>
        <w:sz w:val="18"/>
        <w:szCs w:val="18"/>
      </w:rPr>
      <w:t>rev.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395B8" w14:textId="77777777" w:rsidR="00E015C1" w:rsidRDefault="00E015C1">
      <w:r>
        <w:separator/>
      </w:r>
    </w:p>
  </w:footnote>
  <w:footnote w:type="continuationSeparator" w:id="0">
    <w:p w14:paraId="045A263F" w14:textId="77777777" w:rsidR="00E015C1" w:rsidRDefault="00E015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C4DA8"/>
    <w:multiLevelType w:val="hybridMultilevel"/>
    <w:tmpl w:val="BDC24C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5993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OxtDQwNDAxNDeyNDRW0lEKTi0uzszPAykwrgUAmjgvgywAAAA="/>
  </w:docVars>
  <w:rsids>
    <w:rsidRoot w:val="00ED79FE"/>
    <w:rsid w:val="00007B3B"/>
    <w:rsid w:val="000469EC"/>
    <w:rsid w:val="000E24C2"/>
    <w:rsid w:val="0010021A"/>
    <w:rsid w:val="00104E2A"/>
    <w:rsid w:val="00131E19"/>
    <w:rsid w:val="001533C4"/>
    <w:rsid w:val="0017060B"/>
    <w:rsid w:val="00184102"/>
    <w:rsid w:val="00200221"/>
    <w:rsid w:val="002208A4"/>
    <w:rsid w:val="002574EE"/>
    <w:rsid w:val="0026090F"/>
    <w:rsid w:val="0026191D"/>
    <w:rsid w:val="0028714A"/>
    <w:rsid w:val="003074E9"/>
    <w:rsid w:val="00315ECA"/>
    <w:rsid w:val="00356B97"/>
    <w:rsid w:val="00357729"/>
    <w:rsid w:val="003720CB"/>
    <w:rsid w:val="00390F68"/>
    <w:rsid w:val="00391E94"/>
    <w:rsid w:val="003C5055"/>
    <w:rsid w:val="003C744A"/>
    <w:rsid w:val="003C7F5D"/>
    <w:rsid w:val="0043063E"/>
    <w:rsid w:val="00457A58"/>
    <w:rsid w:val="00463B1C"/>
    <w:rsid w:val="00490A40"/>
    <w:rsid w:val="004D5C96"/>
    <w:rsid w:val="004F6A4A"/>
    <w:rsid w:val="00514BCB"/>
    <w:rsid w:val="00545150"/>
    <w:rsid w:val="00551E3E"/>
    <w:rsid w:val="005630A7"/>
    <w:rsid w:val="005A4963"/>
    <w:rsid w:val="005B24FF"/>
    <w:rsid w:val="005B4565"/>
    <w:rsid w:val="005B7D33"/>
    <w:rsid w:val="006170D9"/>
    <w:rsid w:val="0065424E"/>
    <w:rsid w:val="00673734"/>
    <w:rsid w:val="00696504"/>
    <w:rsid w:val="006A3FFE"/>
    <w:rsid w:val="006B2FB7"/>
    <w:rsid w:val="006C1A41"/>
    <w:rsid w:val="006C3D53"/>
    <w:rsid w:val="006C3EA8"/>
    <w:rsid w:val="006D0F7B"/>
    <w:rsid w:val="006D3796"/>
    <w:rsid w:val="006E0622"/>
    <w:rsid w:val="006E39B6"/>
    <w:rsid w:val="00702DDF"/>
    <w:rsid w:val="00704BE8"/>
    <w:rsid w:val="007069F6"/>
    <w:rsid w:val="00753E43"/>
    <w:rsid w:val="0076475A"/>
    <w:rsid w:val="007C2995"/>
    <w:rsid w:val="007E3B88"/>
    <w:rsid w:val="007E7CEA"/>
    <w:rsid w:val="0084602B"/>
    <w:rsid w:val="00852743"/>
    <w:rsid w:val="008604CE"/>
    <w:rsid w:val="00867D53"/>
    <w:rsid w:val="00896555"/>
    <w:rsid w:val="008F7AE2"/>
    <w:rsid w:val="00930C69"/>
    <w:rsid w:val="009A1A1F"/>
    <w:rsid w:val="009A38D0"/>
    <w:rsid w:val="009D61BF"/>
    <w:rsid w:val="009F5FC3"/>
    <w:rsid w:val="00A04EF2"/>
    <w:rsid w:val="00A41A25"/>
    <w:rsid w:val="00A41B8E"/>
    <w:rsid w:val="00A8060F"/>
    <w:rsid w:val="00A9459F"/>
    <w:rsid w:val="00AE4FA6"/>
    <w:rsid w:val="00AF022A"/>
    <w:rsid w:val="00B01253"/>
    <w:rsid w:val="00B17300"/>
    <w:rsid w:val="00BC1EB6"/>
    <w:rsid w:val="00BD3552"/>
    <w:rsid w:val="00BD750A"/>
    <w:rsid w:val="00BF426F"/>
    <w:rsid w:val="00C17A1D"/>
    <w:rsid w:val="00C44E92"/>
    <w:rsid w:val="00C5766A"/>
    <w:rsid w:val="00C6200A"/>
    <w:rsid w:val="00C71020"/>
    <w:rsid w:val="00CA3A03"/>
    <w:rsid w:val="00D31041"/>
    <w:rsid w:val="00D555FF"/>
    <w:rsid w:val="00D90DD2"/>
    <w:rsid w:val="00DC65EC"/>
    <w:rsid w:val="00DE1562"/>
    <w:rsid w:val="00E015C1"/>
    <w:rsid w:val="00E73165"/>
    <w:rsid w:val="00E76193"/>
    <w:rsid w:val="00ED22A1"/>
    <w:rsid w:val="00ED6B21"/>
    <w:rsid w:val="00ED79FE"/>
    <w:rsid w:val="00F06515"/>
    <w:rsid w:val="00F166AB"/>
    <w:rsid w:val="00F363F8"/>
    <w:rsid w:val="00F477BF"/>
    <w:rsid w:val="00F74D52"/>
    <w:rsid w:val="00F910B7"/>
    <w:rsid w:val="00FC3D9B"/>
    <w:rsid w:val="00FD4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8E13B6"/>
  <w15:docId w15:val="{3405B92C-A8E6-4D37-B6A3-D162D9F08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91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D7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91E94"/>
    <w:pPr>
      <w:tabs>
        <w:tab w:val="center" w:pos="4320"/>
        <w:tab w:val="right" w:pos="8640"/>
      </w:tabs>
    </w:pPr>
  </w:style>
  <w:style w:type="paragraph" w:styleId="Footer">
    <w:name w:val="footer"/>
    <w:basedOn w:val="Normal"/>
    <w:link w:val="FooterChar"/>
    <w:uiPriority w:val="99"/>
    <w:rsid w:val="00391E94"/>
    <w:pPr>
      <w:tabs>
        <w:tab w:val="center" w:pos="4320"/>
        <w:tab w:val="right" w:pos="8640"/>
      </w:tabs>
    </w:pPr>
  </w:style>
  <w:style w:type="character" w:styleId="FollowedHyperlink">
    <w:name w:val="FollowedHyperlink"/>
    <w:basedOn w:val="DefaultParagraphFont"/>
    <w:rsid w:val="003720CB"/>
    <w:rPr>
      <w:color w:val="800080" w:themeColor="followedHyperlink"/>
      <w:u w:val="single"/>
    </w:rPr>
  </w:style>
  <w:style w:type="character" w:customStyle="1" w:styleId="FooterChar">
    <w:name w:val="Footer Char"/>
    <w:basedOn w:val="DefaultParagraphFont"/>
    <w:link w:val="Footer"/>
    <w:uiPriority w:val="99"/>
    <w:rsid w:val="00C5766A"/>
    <w:rPr>
      <w:sz w:val="24"/>
      <w:szCs w:val="24"/>
    </w:rPr>
  </w:style>
  <w:style w:type="paragraph" w:styleId="BalloonText">
    <w:name w:val="Balloon Text"/>
    <w:basedOn w:val="Normal"/>
    <w:link w:val="BalloonTextChar"/>
    <w:rsid w:val="00BC1EB6"/>
    <w:rPr>
      <w:rFonts w:ascii="Tahoma" w:hAnsi="Tahoma" w:cs="Tahoma"/>
      <w:sz w:val="16"/>
      <w:szCs w:val="16"/>
    </w:rPr>
  </w:style>
  <w:style w:type="character" w:customStyle="1" w:styleId="BalloonTextChar">
    <w:name w:val="Balloon Text Char"/>
    <w:basedOn w:val="DefaultParagraphFont"/>
    <w:link w:val="BalloonText"/>
    <w:rsid w:val="00BC1EB6"/>
    <w:rPr>
      <w:rFonts w:ascii="Tahoma" w:hAnsi="Tahoma" w:cs="Tahoma"/>
      <w:sz w:val="16"/>
      <w:szCs w:val="16"/>
    </w:rPr>
  </w:style>
  <w:style w:type="character" w:styleId="CommentReference">
    <w:name w:val="annotation reference"/>
    <w:basedOn w:val="DefaultParagraphFont"/>
    <w:rsid w:val="006C3EA8"/>
    <w:rPr>
      <w:sz w:val="16"/>
      <w:szCs w:val="16"/>
    </w:rPr>
  </w:style>
  <w:style w:type="paragraph" w:styleId="CommentText">
    <w:name w:val="annotation text"/>
    <w:basedOn w:val="Normal"/>
    <w:link w:val="CommentTextChar"/>
    <w:rsid w:val="006C3EA8"/>
    <w:rPr>
      <w:rFonts w:ascii="Helvetica" w:hAnsi="Helvetica"/>
      <w:sz w:val="20"/>
      <w:szCs w:val="20"/>
    </w:rPr>
  </w:style>
  <w:style w:type="character" w:customStyle="1" w:styleId="CommentTextChar">
    <w:name w:val="Comment Text Char"/>
    <w:basedOn w:val="DefaultParagraphFont"/>
    <w:link w:val="CommentText"/>
    <w:rsid w:val="006C3EA8"/>
    <w:rPr>
      <w:rFonts w:ascii="Helvetica" w:hAnsi="Helvetica"/>
    </w:rPr>
  </w:style>
  <w:style w:type="character" w:styleId="Hyperlink">
    <w:name w:val="Hyperlink"/>
    <w:basedOn w:val="DefaultParagraphFont"/>
    <w:rsid w:val="006C3E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E2F34F1D7B7144BC3A628394FF2775" ma:contentTypeVersion="8" ma:contentTypeDescription="Create a new document." ma:contentTypeScope="" ma:versionID="e7f493557fa492dd5b996dcc30281fa1">
  <xsd:schema xmlns:xsd="http://www.w3.org/2001/XMLSchema" xmlns:xs="http://www.w3.org/2001/XMLSchema" xmlns:p="http://schemas.microsoft.com/office/2006/metadata/properties" xmlns:ns3="86a799f6-246b-4916-85b1-024d3145a1b6" targetNamespace="http://schemas.microsoft.com/office/2006/metadata/properties" ma:root="true" ma:fieldsID="ef8713e42f30b5443df3d94ef870ec66" ns3:_="">
    <xsd:import namespace="86a799f6-246b-4916-85b1-024d3145a1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799f6-246b-4916-85b1-024d3145a1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296A90E-54F9-44B0-9EFE-35A4F3F19DF1}">
  <ds:schemaRefs>
    <ds:schemaRef ds:uri="http://schemas.microsoft.com/sharepoint/v3/contenttype/forms"/>
  </ds:schemaRefs>
</ds:datastoreItem>
</file>

<file path=customXml/itemProps2.xml><?xml version="1.0" encoding="utf-8"?>
<ds:datastoreItem xmlns:ds="http://schemas.openxmlformats.org/officeDocument/2006/customXml" ds:itemID="{4534F514-E244-4234-839D-04C4FF4DB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799f6-246b-4916-85b1-024d3145a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9D0087-DF8A-4BD1-82ED-FCE929BBCC7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788</Words>
  <Characters>4457</Characters>
  <Application>Microsoft Office Word</Application>
  <DocSecurity>0</DocSecurity>
  <Lines>103</Lines>
  <Paragraphs>51</Paragraphs>
  <ScaleCrop>false</ScaleCrop>
  <HeadingPairs>
    <vt:vector size="2" baseType="variant">
      <vt:variant>
        <vt:lpstr>Title</vt:lpstr>
      </vt:variant>
      <vt:variant>
        <vt:i4>1</vt:i4>
      </vt:variant>
    </vt:vector>
  </HeadingPairs>
  <TitlesOfParts>
    <vt:vector size="1" baseType="lpstr">
      <vt:lpstr>Authorized Signature Card for Drawdown of Funds</vt:lpstr>
    </vt:vector>
  </TitlesOfParts>
  <Company>DCA</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ed Signature Card for Drawdown of Funds</dc:title>
  <dc:creator>kawanna.greenleaf</dc:creator>
  <cp:lastModifiedBy>DaTonya Lewis</cp:lastModifiedBy>
  <cp:revision>7</cp:revision>
  <cp:lastPrinted>2014-08-29T14:38:00Z</cp:lastPrinted>
  <dcterms:created xsi:type="dcterms:W3CDTF">2022-01-13T19:16:00Z</dcterms:created>
  <dcterms:modified xsi:type="dcterms:W3CDTF">2022-11-3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7AE2F34F1D7B7144BC3A628394FF2775</vt:lpwstr>
  </property>
  <property fmtid="{D5CDD505-2E9C-101B-9397-08002B2CF9AE}" pid="4" name="GrammarlyDocumentId">
    <vt:lpwstr>6a312ac67c98fa7b3895e328c48ac7691421e79e1684a5f3bc7b0c3d7f4c8404</vt:lpwstr>
  </property>
</Properties>
</file>